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1A88A4C8" w:rsidR="00423608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49D2">
        <w:rPr>
          <w:rFonts w:ascii="Times New Roman" w:hAnsi="Times New Roman" w:cs="Times New Roman"/>
          <w:b/>
          <w:sz w:val="24"/>
          <w:szCs w:val="24"/>
        </w:rPr>
        <w:t>January 16</w:t>
      </w:r>
      <w:r w:rsidR="0063091D">
        <w:rPr>
          <w:rFonts w:ascii="Times New Roman" w:hAnsi="Times New Roman" w:cs="Times New Roman"/>
          <w:b/>
          <w:sz w:val="24"/>
          <w:szCs w:val="24"/>
        </w:rPr>
        <w:t>, 202</w:t>
      </w:r>
      <w:r w:rsidR="00085746">
        <w:rPr>
          <w:rFonts w:ascii="Times New Roman" w:hAnsi="Times New Roman" w:cs="Times New Roman"/>
          <w:b/>
          <w:sz w:val="24"/>
          <w:szCs w:val="24"/>
        </w:rPr>
        <w:t>4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3F3008C0" w14:textId="763AD53E" w:rsidR="00C35EEE" w:rsidRPr="00C35EEE" w:rsidRDefault="00C35EEE" w:rsidP="003150DF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C35EEE">
        <w:rPr>
          <w:rFonts w:ascii="Times New Roman" w:hAnsi="Times New Roman" w:cs="Times New Roman"/>
          <w:b/>
          <w:color w:val="FF0000"/>
          <w:sz w:val="24"/>
          <w:szCs w:val="24"/>
        </w:rPr>
        <w:t>Minutes</w:t>
      </w:r>
    </w:p>
    <w:p w14:paraId="3A46AAF5" w14:textId="77777777" w:rsidR="003150DF" w:rsidRPr="004261AE" w:rsidRDefault="003150DF" w:rsidP="00245FC3">
      <w:pPr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C35EEE" w:rsidRDefault="001F3DCF" w:rsidP="00D275D3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entative </w:t>
      </w:r>
      <w:r w:rsidR="00A96F8B" w:rsidRPr="00C35EEE">
        <w:rPr>
          <w:rFonts w:ascii="Times New Roman" w:hAnsi="Times New Roman" w:cs="Times New Roman"/>
          <w:b/>
          <w:bCs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9B0F7F" w14:textId="7E642C06" w:rsidR="0080706A" w:rsidRDefault="00A96F8B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C35E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5EEE" w:rsidRPr="00C35EEE">
        <w:rPr>
          <w:rFonts w:ascii="Times New Roman" w:hAnsi="Times New Roman" w:cs="Times New Roman"/>
          <w:sz w:val="24"/>
          <w:szCs w:val="24"/>
        </w:rPr>
        <w:t xml:space="preserve">Called to order </w:t>
      </w:r>
      <w:proofErr w:type="gramStart"/>
      <w:r w:rsidR="00C35EEE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C35EEE" w:rsidRPr="00C35EEE">
        <w:rPr>
          <w:rFonts w:ascii="Times New Roman" w:hAnsi="Times New Roman" w:cs="Times New Roman"/>
          <w:sz w:val="24"/>
          <w:szCs w:val="24"/>
        </w:rPr>
        <w:t xml:space="preserve"> 1800 by Sheriff Dave McDani</w:t>
      </w:r>
      <w:r w:rsidR="00C35EEE">
        <w:rPr>
          <w:rFonts w:ascii="Times New Roman" w:hAnsi="Times New Roman" w:cs="Times New Roman"/>
          <w:sz w:val="24"/>
          <w:szCs w:val="24"/>
        </w:rPr>
        <w:t>e</w:t>
      </w:r>
      <w:r w:rsidR="00C35EEE" w:rsidRPr="00C35EEE">
        <w:rPr>
          <w:rFonts w:ascii="Times New Roman" w:hAnsi="Times New Roman" w:cs="Times New Roman"/>
          <w:sz w:val="24"/>
          <w:szCs w:val="24"/>
        </w:rPr>
        <w:t xml:space="preserve">l </w:t>
      </w:r>
    </w:p>
    <w:p w14:paraId="37FC3732" w14:textId="77777777" w:rsidR="00C35EEE" w:rsidRPr="00C35EEE" w:rsidRDefault="00C35EEE" w:rsidP="00D275D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276F5B3" w14:textId="0326EA18" w:rsidR="00EA5757" w:rsidRPr="00C35EEE" w:rsidRDefault="00EA5757" w:rsidP="00D275D3">
      <w:pPr>
        <w:pStyle w:val="ListParagrap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Pledge of Allegiance:</w:t>
      </w:r>
      <w:r w:rsidR="00C35E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5EEE" w:rsidRPr="00C35EEE">
        <w:rPr>
          <w:rFonts w:ascii="Times New Roman" w:hAnsi="Times New Roman" w:cs="Times New Roman"/>
          <w:sz w:val="24"/>
          <w:szCs w:val="24"/>
        </w:rPr>
        <w:t xml:space="preserve">1800 </w:t>
      </w:r>
      <w:r w:rsidR="00C35EEE">
        <w:rPr>
          <w:rFonts w:ascii="Times New Roman" w:hAnsi="Times New Roman" w:cs="Times New Roman"/>
          <w:sz w:val="24"/>
          <w:szCs w:val="24"/>
        </w:rPr>
        <w:t>led by Sheriff Dave McDaniel</w:t>
      </w:r>
    </w:p>
    <w:p w14:paraId="6E5D7CB6" w14:textId="77777777" w:rsidR="0080706A" w:rsidRPr="00C35EEE" w:rsidRDefault="0080706A" w:rsidP="00D275D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BC923D" w14:textId="077DD1DC" w:rsidR="009A0F1D" w:rsidRPr="00C35EEE" w:rsidRDefault="00EA5757" w:rsidP="00E9165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Establish Quorum:</w:t>
      </w:r>
      <w:r w:rsidR="00C35E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5EEE" w:rsidRPr="00C35EEE">
        <w:rPr>
          <w:rFonts w:ascii="Times New Roman" w:hAnsi="Times New Roman" w:cs="Times New Roman"/>
          <w:sz w:val="24"/>
          <w:szCs w:val="24"/>
        </w:rPr>
        <w:t>Alden</w:t>
      </w:r>
      <w:r w:rsidR="00C35EEE">
        <w:rPr>
          <w:rFonts w:ascii="Times New Roman" w:hAnsi="Times New Roman" w:cs="Times New Roman"/>
          <w:sz w:val="24"/>
          <w:szCs w:val="24"/>
        </w:rPr>
        <w:t xml:space="preserve">-Harley </w:t>
      </w:r>
      <w:proofErr w:type="spellStart"/>
      <w:r w:rsidR="00C35EEE">
        <w:rPr>
          <w:rFonts w:ascii="Times New Roman" w:hAnsi="Times New Roman" w:cs="Times New Roman"/>
          <w:sz w:val="24"/>
          <w:szCs w:val="24"/>
        </w:rPr>
        <w:t>Mourlam</w:t>
      </w:r>
      <w:proofErr w:type="spellEnd"/>
      <w:r w:rsidR="00C35EEE">
        <w:rPr>
          <w:rFonts w:ascii="Times New Roman" w:hAnsi="Times New Roman" w:cs="Times New Roman"/>
          <w:sz w:val="24"/>
          <w:szCs w:val="24"/>
        </w:rPr>
        <w:t>, Eldora-Dave Dunn, Hubbard- Mitchell Paxton, Iowa Falls-Michael Emerson at 1828, New Providence- Rod Hanson, Radcliffe-Jes Krause, Hardin County BOS-Renee McClellan, Hardin County Sheriff-Dave McDaniel, Hardin County Emergency Management-Thomas Craighton</w:t>
      </w:r>
    </w:p>
    <w:p w14:paraId="49094AF8" w14:textId="77777777" w:rsidR="002E20F1" w:rsidRPr="00C35EEE" w:rsidRDefault="002E20F1" w:rsidP="00E9165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80A9D1" w14:textId="062D16B4" w:rsidR="00DD7126" w:rsidRPr="00C35EEE" w:rsidRDefault="00DD7126" w:rsidP="00D275D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Approv</w:t>
      </w:r>
      <w:r w:rsidR="00527A17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al </w:t>
      </w:r>
      <w:r w:rsidR="00FA10AA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of the </w:t>
      </w:r>
      <w:r w:rsidRPr="00C35EEE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="009A0F1D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5EEE" w:rsidRPr="00C35EEE">
        <w:rPr>
          <w:rFonts w:ascii="Times New Roman" w:hAnsi="Times New Roman" w:cs="Times New Roman"/>
          <w:sz w:val="24"/>
          <w:szCs w:val="24"/>
        </w:rPr>
        <w:t>Motion b</w:t>
      </w:r>
      <w:r w:rsidR="00C35EEE">
        <w:rPr>
          <w:rFonts w:ascii="Times New Roman" w:hAnsi="Times New Roman" w:cs="Times New Roman"/>
          <w:sz w:val="24"/>
          <w:szCs w:val="24"/>
        </w:rPr>
        <w:t xml:space="preserve">y Radcliffe-Jes Krause, seconded by New Providence-Rod Hanson. Motion approved </w:t>
      </w:r>
      <w:r w:rsidR="009539BE">
        <w:rPr>
          <w:rFonts w:ascii="Times New Roman" w:hAnsi="Times New Roman" w:cs="Times New Roman"/>
          <w:sz w:val="24"/>
          <w:szCs w:val="24"/>
        </w:rPr>
        <w:t>unanimously.</w:t>
      </w:r>
    </w:p>
    <w:p w14:paraId="66F2D730" w14:textId="181C35D2" w:rsidR="00DD420F" w:rsidRPr="00C35EEE" w:rsidRDefault="00DC787D" w:rsidP="000422F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F5337CE" w14:textId="588F1540" w:rsidR="00BA0B64" w:rsidRPr="009539BE" w:rsidRDefault="00F206F7" w:rsidP="009539BE">
      <w:pPr>
        <w:ind w:left="720"/>
        <w:rPr>
          <w:rFonts w:ascii="Times New Roman" w:hAnsi="Times New Roman" w:cs="Times New Roman"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Approval of Financials for </w:t>
      </w:r>
      <w:r w:rsidR="00C349D2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Dember </w:t>
      </w:r>
      <w:r w:rsidRPr="00C35EEE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9539BE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539BE">
        <w:rPr>
          <w:rFonts w:ascii="Times New Roman" w:hAnsi="Times New Roman" w:cs="Times New Roman"/>
          <w:sz w:val="24"/>
          <w:szCs w:val="24"/>
        </w:rPr>
        <w:t xml:space="preserve">Motion by BOS-Renee McClellan, seconded by Hubbard- Mitchell Paxton. Motion approved unanimously. </w:t>
      </w:r>
    </w:p>
    <w:p w14:paraId="62A4F3B5" w14:textId="39C2E4E9" w:rsidR="0084239A" w:rsidRDefault="00F206F7" w:rsidP="0084239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64C0317" w14:textId="438AB77F" w:rsidR="009539BE" w:rsidRDefault="009539BE" w:rsidP="009539B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al of December Minutes:</w:t>
      </w:r>
      <w:r>
        <w:rPr>
          <w:rFonts w:ascii="Times New Roman" w:hAnsi="Times New Roman" w:cs="Times New Roman"/>
          <w:sz w:val="24"/>
          <w:szCs w:val="24"/>
        </w:rPr>
        <w:t xml:space="preserve"> Motion by BOS-Renee McClellan, seconded by New Providence-Rod Hanson. Motion approved unanimously. </w:t>
      </w:r>
    </w:p>
    <w:p w14:paraId="2CB2E32A" w14:textId="77777777" w:rsidR="009539BE" w:rsidRPr="009539BE" w:rsidRDefault="009539BE" w:rsidP="009539B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0F1820AB" w14:textId="2C289256" w:rsidR="0084239A" w:rsidRDefault="00A1035A" w:rsidP="0084239A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Old </w:t>
      </w:r>
      <w:r w:rsidR="0084239A" w:rsidRPr="00C35EEE">
        <w:rPr>
          <w:rFonts w:ascii="Times New Roman" w:hAnsi="Times New Roman" w:cs="Times New Roman"/>
          <w:b/>
          <w:bCs/>
          <w:sz w:val="24"/>
          <w:szCs w:val="24"/>
        </w:rPr>
        <w:t>Business:</w:t>
      </w:r>
      <w:r w:rsidR="009539BE">
        <w:rPr>
          <w:rFonts w:ascii="Times New Roman" w:hAnsi="Times New Roman" w:cs="Times New Roman"/>
          <w:b/>
          <w:bCs/>
          <w:sz w:val="24"/>
          <w:szCs w:val="24"/>
        </w:rPr>
        <w:t xml:space="preserve"> NONE</w:t>
      </w:r>
    </w:p>
    <w:p w14:paraId="296A46FE" w14:textId="77777777" w:rsidR="009539BE" w:rsidRPr="009539BE" w:rsidRDefault="009539BE" w:rsidP="009539BE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3A0B24C9" w14:textId="20EA42DF" w:rsidR="009539BE" w:rsidRDefault="009539BE" w:rsidP="009539BE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greed</w:t>
      </w:r>
      <w:r w:rsidRPr="009539BE">
        <w:rPr>
          <w:rFonts w:ascii="Times New Roman" w:hAnsi="Times New Roman" w:cs="Times New Roman"/>
          <w:b/>
          <w:bCs/>
          <w:sz w:val="24"/>
          <w:szCs w:val="24"/>
        </w:rPr>
        <w:t xml:space="preserve"> to do a consent agenda approving minutes and financials as </w:t>
      </w:r>
      <w:proofErr w:type="gramStart"/>
      <w:r w:rsidRPr="009539BE">
        <w:rPr>
          <w:rFonts w:ascii="Times New Roman" w:hAnsi="Times New Roman" w:cs="Times New Roman"/>
          <w:b/>
          <w:bCs/>
          <w:sz w:val="24"/>
          <w:szCs w:val="24"/>
        </w:rPr>
        <w:t>one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144D782" w14:textId="77777777" w:rsidR="009539BE" w:rsidRPr="00C35EEE" w:rsidRDefault="009539BE" w:rsidP="0084239A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780AD117" w14:textId="51A1FB43" w:rsidR="00A1035A" w:rsidRPr="00C35EEE" w:rsidRDefault="00A1035A" w:rsidP="00A1035A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1BB194D0" w14:textId="568198AF" w:rsidR="00F86365" w:rsidRDefault="00F86365" w:rsidP="00F8636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FY 24 Budget</w:t>
      </w:r>
      <w:r w:rsidR="001D1DAF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 Discussion</w:t>
      </w:r>
    </w:p>
    <w:p w14:paraId="2BCF24B8" w14:textId="12FA5492" w:rsidR="00C349D2" w:rsidRDefault="00C349D2" w:rsidP="00F8636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Action to Set Public Hearing for FY25 budget</w:t>
      </w:r>
      <w:r w:rsidR="00A1035A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 (Feb. 16, </w:t>
      </w:r>
      <w:r w:rsidR="00EC7CDC" w:rsidRPr="00C35EEE">
        <w:rPr>
          <w:rFonts w:ascii="Times New Roman" w:hAnsi="Times New Roman" w:cs="Times New Roman"/>
          <w:b/>
          <w:bCs/>
          <w:sz w:val="24"/>
          <w:szCs w:val="24"/>
        </w:rPr>
        <w:t>2024,</w:t>
      </w:r>
      <w:r w:rsidR="00A1035A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 at 1803)</w:t>
      </w:r>
    </w:p>
    <w:p w14:paraId="1A9F4D9A" w14:textId="6A309E0F" w:rsidR="00D06273" w:rsidRPr="00C35EEE" w:rsidRDefault="00D06273" w:rsidP="00D06273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rrection this should say Feb. 20</w:t>
      </w:r>
      <w:r w:rsidRPr="00D0627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2024</w:t>
      </w:r>
      <w:proofErr w:type="gramEnd"/>
    </w:p>
    <w:p w14:paraId="5B0A4D33" w14:textId="77777777" w:rsidR="0084239A" w:rsidRDefault="0084239A" w:rsidP="0084239A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4B2B3F9" w14:textId="1FE37FC7" w:rsidR="009539BE" w:rsidRPr="00245FC3" w:rsidRDefault="009539BE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 w:rsidRPr="00245FC3">
        <w:rPr>
          <w:rFonts w:ascii="Times New Roman" w:hAnsi="Times New Roman" w:cs="Times New Roman"/>
          <w:sz w:val="24"/>
          <w:szCs w:val="24"/>
        </w:rPr>
        <w:t>Motion to approve the FY25 budget and set a Public Hearing date for February</w:t>
      </w:r>
      <w:r w:rsidR="00245FC3" w:rsidRPr="00245FC3">
        <w:rPr>
          <w:rFonts w:ascii="Times New Roman" w:hAnsi="Times New Roman" w:cs="Times New Roman"/>
          <w:sz w:val="24"/>
          <w:szCs w:val="24"/>
        </w:rPr>
        <w:t xml:space="preserve"> 20</w:t>
      </w:r>
      <w:r w:rsidR="00245FC3" w:rsidRPr="00245F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45FC3" w:rsidRPr="00245FC3">
        <w:rPr>
          <w:rFonts w:ascii="Times New Roman" w:hAnsi="Times New Roman" w:cs="Times New Roman"/>
          <w:sz w:val="24"/>
          <w:szCs w:val="24"/>
        </w:rPr>
        <w:t xml:space="preserve">, 2024, at 1803 by Eldora-Dave Dunn, seconded by BOS-Renee McClellan. Motion Approved Unanimously. </w:t>
      </w:r>
    </w:p>
    <w:p w14:paraId="08828220" w14:textId="3F7C4B03" w:rsidR="0066214B" w:rsidRDefault="0066214B" w:rsidP="0084239A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4064D0" w14:textId="77777777" w:rsidR="00D06273" w:rsidRDefault="00D06273" w:rsidP="0084239A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AE6F6" w14:textId="77777777" w:rsidR="00D06273" w:rsidRDefault="00D06273" w:rsidP="0084239A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22D7FA35" w14:textId="77777777" w:rsidR="00D06273" w:rsidRDefault="00D06273" w:rsidP="0084239A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5BA9419D" w14:textId="77777777" w:rsidR="00D06273" w:rsidRPr="00C35EEE" w:rsidRDefault="00D06273" w:rsidP="0084239A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1A2A54" w14:textId="2D78D59C" w:rsidR="00B7169C" w:rsidRPr="00C35EEE" w:rsidRDefault="00B81BB1" w:rsidP="00D275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lastRenderedPageBreak/>
        <w:t>N</w:t>
      </w:r>
      <w:r w:rsidR="00455506" w:rsidRPr="00C35EEE">
        <w:rPr>
          <w:rFonts w:ascii="Times New Roman" w:hAnsi="Times New Roman" w:cs="Times New Roman"/>
          <w:b/>
          <w:bCs/>
          <w:sz w:val="24"/>
          <w:szCs w:val="24"/>
        </w:rPr>
        <w:t>ext Meeting Date:</w:t>
      </w:r>
      <w:r w:rsidR="000C042E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49D2" w:rsidRPr="00C35EEE">
        <w:rPr>
          <w:rFonts w:ascii="Times New Roman" w:hAnsi="Times New Roman" w:cs="Times New Roman"/>
          <w:b/>
          <w:bCs/>
          <w:sz w:val="24"/>
          <w:szCs w:val="24"/>
        </w:rPr>
        <w:t>February 20</w:t>
      </w:r>
      <w:r w:rsidR="00440344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63091D" w:rsidRPr="00C35EEE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1D1DAF" w:rsidRPr="00C35EE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63091D" w:rsidRPr="00C35EE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0706A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 at 6PM</w:t>
      </w:r>
      <w:r w:rsidR="00B7169C" w:rsidRPr="00C35EEE">
        <w:rPr>
          <w:rFonts w:ascii="Times New Roman" w:hAnsi="Times New Roman" w:cs="Times New Roman"/>
          <w:b/>
          <w:bCs/>
          <w:sz w:val="24"/>
          <w:szCs w:val="24"/>
        </w:rPr>
        <w:t xml:space="preserve">-Hardin County Emergency Management </w:t>
      </w:r>
    </w:p>
    <w:p w14:paraId="38E5E9E2" w14:textId="4F8F5CDE" w:rsidR="00455506" w:rsidRPr="00C35EEE" w:rsidRDefault="00B7169C" w:rsidP="00D275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1031 Edgington Avenue, Eldora, IA</w:t>
      </w:r>
    </w:p>
    <w:p w14:paraId="2298BB4C" w14:textId="77777777" w:rsidR="00B7169C" w:rsidRPr="00C35EEE" w:rsidRDefault="00B7169C" w:rsidP="00D275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4A44BD" w14:textId="7B5951D7" w:rsidR="00A96F8B" w:rsidRPr="00D06273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C35EEE">
        <w:rPr>
          <w:rFonts w:ascii="Times New Roman" w:hAnsi="Times New Roman" w:cs="Times New Roman"/>
          <w:b/>
          <w:bCs/>
          <w:sz w:val="24"/>
          <w:szCs w:val="24"/>
        </w:rPr>
        <w:t>Adjourn:</w:t>
      </w:r>
      <w:r w:rsidR="00245F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45FC3" w:rsidRPr="00D06273">
        <w:rPr>
          <w:rFonts w:ascii="Times New Roman" w:hAnsi="Times New Roman" w:cs="Times New Roman"/>
          <w:sz w:val="24"/>
          <w:szCs w:val="24"/>
        </w:rPr>
        <w:t xml:space="preserve">Motion by New Providence-Rod Hanson, seconded by Hubbard-Mitchell Paxton. Motion approved unanimously </w:t>
      </w:r>
      <w:proofErr w:type="gramStart"/>
      <w:r w:rsidR="00245FC3" w:rsidRPr="00D06273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245FC3" w:rsidRPr="00D06273">
        <w:rPr>
          <w:rFonts w:ascii="Times New Roman" w:hAnsi="Times New Roman" w:cs="Times New Roman"/>
          <w:sz w:val="24"/>
          <w:szCs w:val="24"/>
        </w:rPr>
        <w:t xml:space="preserve"> 1829.</w:t>
      </w:r>
    </w:p>
    <w:sectPr w:rsidR="00A96F8B" w:rsidRPr="00D06273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7FF2480A" w:rsidR="004261AE" w:rsidRDefault="004261AE">
    <w:pPr>
      <w:pStyle w:val="Footer"/>
    </w:pPr>
    <w:r>
      <w:t xml:space="preserve">Member Cities: Ackley, Alden, Buckeye, Eldora, Hubbard, </w:t>
    </w:r>
    <w:r w:rsidR="00F1727B">
      <w:t xml:space="preserve">City of Iowa Falls, </w:t>
    </w:r>
    <w:r>
      <w:t>New Providence, Radcliffe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4FA205C"/>
    <w:multiLevelType w:val="hybridMultilevel"/>
    <w:tmpl w:val="65E802F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DFA581E"/>
    <w:multiLevelType w:val="hybridMultilevel"/>
    <w:tmpl w:val="65E80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2C51321"/>
    <w:multiLevelType w:val="hybridMultilevel"/>
    <w:tmpl w:val="F4005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4"/>
  </w:num>
  <w:num w:numId="3" w16cid:durableId="911504462">
    <w:abstractNumId w:val="27"/>
  </w:num>
  <w:num w:numId="4" w16cid:durableId="1139497015">
    <w:abstractNumId w:val="33"/>
  </w:num>
  <w:num w:numId="5" w16cid:durableId="1232691859">
    <w:abstractNumId w:val="36"/>
  </w:num>
  <w:num w:numId="6" w16cid:durableId="269699881">
    <w:abstractNumId w:val="38"/>
  </w:num>
  <w:num w:numId="7" w16cid:durableId="44530986">
    <w:abstractNumId w:val="12"/>
  </w:num>
  <w:num w:numId="8" w16cid:durableId="1421410855">
    <w:abstractNumId w:val="18"/>
  </w:num>
  <w:num w:numId="9" w16cid:durableId="1911428192">
    <w:abstractNumId w:val="34"/>
  </w:num>
  <w:num w:numId="10" w16cid:durableId="1229028731">
    <w:abstractNumId w:val="5"/>
  </w:num>
  <w:num w:numId="11" w16cid:durableId="449205348">
    <w:abstractNumId w:val="31"/>
  </w:num>
  <w:num w:numId="12" w16cid:durableId="1805082320">
    <w:abstractNumId w:val="11"/>
  </w:num>
  <w:num w:numId="13" w16cid:durableId="223762730">
    <w:abstractNumId w:val="26"/>
  </w:num>
  <w:num w:numId="14" w16cid:durableId="1648627842">
    <w:abstractNumId w:val="10"/>
  </w:num>
  <w:num w:numId="15" w16cid:durableId="1062632286">
    <w:abstractNumId w:val="20"/>
  </w:num>
  <w:num w:numId="16" w16cid:durableId="257640817">
    <w:abstractNumId w:val="30"/>
  </w:num>
  <w:num w:numId="17" w16cid:durableId="940800312">
    <w:abstractNumId w:val="29"/>
  </w:num>
  <w:num w:numId="18" w16cid:durableId="1544097892">
    <w:abstractNumId w:val="16"/>
  </w:num>
  <w:num w:numId="19" w16cid:durableId="691610230">
    <w:abstractNumId w:val="8"/>
  </w:num>
  <w:num w:numId="20" w16cid:durableId="1792900647">
    <w:abstractNumId w:val="35"/>
  </w:num>
  <w:num w:numId="21" w16cid:durableId="1434128691">
    <w:abstractNumId w:val="3"/>
  </w:num>
  <w:num w:numId="22" w16cid:durableId="1961718332">
    <w:abstractNumId w:val="23"/>
  </w:num>
  <w:num w:numId="23" w16cid:durableId="976884613">
    <w:abstractNumId w:val="19"/>
  </w:num>
  <w:num w:numId="24" w16cid:durableId="2065180799">
    <w:abstractNumId w:val="21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8"/>
  </w:num>
  <w:num w:numId="30" w16cid:durableId="956520551">
    <w:abstractNumId w:val="32"/>
  </w:num>
  <w:num w:numId="31" w16cid:durableId="225529187">
    <w:abstractNumId w:val="15"/>
  </w:num>
  <w:num w:numId="32" w16cid:durableId="897135229">
    <w:abstractNumId w:val="24"/>
  </w:num>
  <w:num w:numId="33" w16cid:durableId="1938708282">
    <w:abstractNumId w:val="9"/>
  </w:num>
  <w:num w:numId="34" w16cid:durableId="1639992915">
    <w:abstractNumId w:val="37"/>
  </w:num>
  <w:num w:numId="35" w16cid:durableId="1512451223">
    <w:abstractNumId w:val="22"/>
  </w:num>
  <w:num w:numId="36" w16cid:durableId="85924041">
    <w:abstractNumId w:val="1"/>
  </w:num>
  <w:num w:numId="37" w16cid:durableId="1919441494">
    <w:abstractNumId w:val="25"/>
  </w:num>
  <w:num w:numId="38" w16cid:durableId="850606278">
    <w:abstractNumId w:val="17"/>
  </w:num>
  <w:num w:numId="39" w16cid:durableId="4458561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rAUApSasDC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85746"/>
    <w:rsid w:val="000B2F8B"/>
    <w:rsid w:val="000C042E"/>
    <w:rsid w:val="000C15D6"/>
    <w:rsid w:val="000E76BF"/>
    <w:rsid w:val="0010140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D1DAF"/>
    <w:rsid w:val="001E2BE4"/>
    <w:rsid w:val="001E372E"/>
    <w:rsid w:val="001E7D42"/>
    <w:rsid w:val="001F1ECC"/>
    <w:rsid w:val="001F3DCF"/>
    <w:rsid w:val="001F4F03"/>
    <w:rsid w:val="00213B8A"/>
    <w:rsid w:val="002247E8"/>
    <w:rsid w:val="00245FC3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C4C4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239A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539BE"/>
    <w:rsid w:val="009A0F1D"/>
    <w:rsid w:val="009A189C"/>
    <w:rsid w:val="009A2F94"/>
    <w:rsid w:val="009C0E73"/>
    <w:rsid w:val="009D25D0"/>
    <w:rsid w:val="009E741B"/>
    <w:rsid w:val="009F4F3A"/>
    <w:rsid w:val="00A1035A"/>
    <w:rsid w:val="00A162DA"/>
    <w:rsid w:val="00A24813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A34E9"/>
    <w:rsid w:val="00BB4BC3"/>
    <w:rsid w:val="00BD136B"/>
    <w:rsid w:val="00BE0696"/>
    <w:rsid w:val="00BE7844"/>
    <w:rsid w:val="00C062A5"/>
    <w:rsid w:val="00C349D2"/>
    <w:rsid w:val="00C35EEE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06273"/>
    <w:rsid w:val="00D20F06"/>
    <w:rsid w:val="00D275D3"/>
    <w:rsid w:val="00D418D1"/>
    <w:rsid w:val="00D63124"/>
    <w:rsid w:val="00D76063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C7CDC"/>
    <w:rsid w:val="00ED2430"/>
    <w:rsid w:val="00ED3349"/>
    <w:rsid w:val="00ED4BF2"/>
    <w:rsid w:val="00ED7124"/>
    <w:rsid w:val="00EE2473"/>
    <w:rsid w:val="00F05EED"/>
    <w:rsid w:val="00F1727B"/>
    <w:rsid w:val="00F206F7"/>
    <w:rsid w:val="00F3236D"/>
    <w:rsid w:val="00F34D89"/>
    <w:rsid w:val="00F43C84"/>
    <w:rsid w:val="00F614CE"/>
    <w:rsid w:val="00F86365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4</cp:revision>
  <cp:lastPrinted>2024-01-17T15:55:00Z</cp:lastPrinted>
  <dcterms:created xsi:type="dcterms:W3CDTF">2024-01-17T15:54:00Z</dcterms:created>
  <dcterms:modified xsi:type="dcterms:W3CDTF">2024-01-17T15:56:00Z</dcterms:modified>
</cp:coreProperties>
</file>